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6C45BB03" w14:textId="7DD6D470" w:rsidR="004049F4" w:rsidRDefault="004049F4" w:rsidP="00F72061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color w:val="auto"/>
          <w:sz w:val="22"/>
        </w:rPr>
      </w:pPr>
    </w:p>
    <w:p w14:paraId="35A0C8FF" w14:textId="2062276B" w:rsidR="007B599E" w:rsidRPr="007B599E" w:rsidRDefault="007B599E" w:rsidP="007B599E">
      <w:pPr>
        <w:spacing w:before="100" w:beforeAutospacing="1" w:after="100" w:afterAutospacing="1" w:line="240" w:lineRule="auto"/>
        <w:ind w:firstLine="363"/>
        <w:rPr>
          <w:rFonts w:asciiTheme="minorHAnsi" w:hAnsiTheme="minorHAnsi" w:cstheme="minorHAnsi"/>
          <w:bCs/>
          <w:color w:val="auto"/>
          <w:sz w:val="22"/>
        </w:rPr>
      </w:pPr>
      <w:r w:rsidRPr="007B599E">
        <w:rPr>
          <w:rFonts w:asciiTheme="minorHAnsi" w:hAnsiTheme="minorHAnsi" w:cstheme="minorHAnsi"/>
          <w:bCs/>
          <w:color w:val="auto"/>
          <w:sz w:val="22"/>
        </w:rPr>
        <w:t>May 2. 2022</w:t>
      </w:r>
    </w:p>
    <w:p w14:paraId="5D629CAA" w14:textId="06133B91" w:rsidR="007B599E" w:rsidRDefault="007B599E" w:rsidP="007B599E">
      <w:pPr>
        <w:jc w:val="center"/>
        <w:rPr>
          <w:rFonts w:ascii="Times New Roman" w:hAnsi="Times New Roman" w:cs="Times New Roman"/>
          <w:sz w:val="28"/>
          <w:szCs w:val="28"/>
        </w:rPr>
      </w:pPr>
      <w:r w:rsidRPr="00FB6FCE">
        <w:rPr>
          <w:rFonts w:ascii="Times New Roman" w:hAnsi="Times New Roman" w:cs="Times New Roman"/>
          <w:sz w:val="28"/>
          <w:szCs w:val="28"/>
        </w:rPr>
        <w:t>Positions Reques</w:t>
      </w:r>
      <w:r w:rsidR="00E8102E">
        <w:rPr>
          <w:rFonts w:ascii="Times New Roman" w:hAnsi="Times New Roman" w:cs="Times New Roman"/>
          <w:sz w:val="28"/>
          <w:szCs w:val="28"/>
        </w:rPr>
        <w:t>ted</w:t>
      </w:r>
      <w:r w:rsidRPr="00FB6FCE">
        <w:rPr>
          <w:rFonts w:ascii="Times New Roman" w:hAnsi="Times New Roman" w:cs="Times New Roman"/>
          <w:sz w:val="28"/>
          <w:szCs w:val="28"/>
        </w:rPr>
        <w:t xml:space="preserve"> by Department Heads</w:t>
      </w:r>
    </w:p>
    <w:p w14:paraId="46620A38" w14:textId="77777777" w:rsidR="007B599E" w:rsidRPr="00FB6FCE" w:rsidRDefault="007B599E" w:rsidP="007B599E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B210179" w14:textId="77777777" w:rsidR="007B599E" w:rsidRDefault="007B599E" w:rsidP="007B599E">
      <w:pPr>
        <w:jc w:val="center"/>
      </w:pPr>
    </w:p>
    <w:p w14:paraId="2C423F06" w14:textId="77777777" w:rsidR="007B599E" w:rsidRPr="008A06D4" w:rsidRDefault="007B599E" w:rsidP="007B599E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</w:rPr>
      </w:pPr>
      <w:r>
        <w:t>CES Specialist to address the health/wellness impacts of companion animals – perhaps work closely with Al-Marah Equine Center - ACBS</w:t>
      </w:r>
    </w:p>
    <w:p w14:paraId="04788846" w14:textId="77777777" w:rsidR="007B599E" w:rsidRPr="008A06D4" w:rsidRDefault="007B599E" w:rsidP="007B599E">
      <w:pPr>
        <w:pStyle w:val="ListParagraph"/>
        <w:rPr>
          <w:b/>
          <w:bCs/>
        </w:rPr>
      </w:pPr>
    </w:p>
    <w:p w14:paraId="1F1096A9" w14:textId="77777777" w:rsidR="007B599E" w:rsidRPr="008A06D4" w:rsidRDefault="007B599E" w:rsidP="007B599E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</w:rPr>
      </w:pPr>
      <w:r>
        <w:t>CES Specialist in Irrigation Engineering to assist in water scarcity issues in the State - BE</w:t>
      </w:r>
    </w:p>
    <w:p w14:paraId="5A7091D5" w14:textId="77777777" w:rsidR="007B599E" w:rsidRPr="008A06D4" w:rsidRDefault="007B599E" w:rsidP="007B599E">
      <w:pPr>
        <w:pStyle w:val="ListParagraph"/>
        <w:rPr>
          <w:b/>
          <w:bCs/>
        </w:rPr>
      </w:pPr>
    </w:p>
    <w:p w14:paraId="2B977A50" w14:textId="77777777" w:rsidR="007B599E" w:rsidRDefault="007B599E" w:rsidP="007B599E">
      <w:pPr>
        <w:pStyle w:val="ListParagraph"/>
        <w:numPr>
          <w:ilvl w:val="0"/>
          <w:numId w:val="5"/>
        </w:numPr>
        <w:spacing w:after="0" w:line="240" w:lineRule="auto"/>
      </w:pPr>
      <w:r>
        <w:t>CES Specialist in Yuma to address growing crop production in areas others than leafy greens - Entomology</w:t>
      </w:r>
    </w:p>
    <w:p w14:paraId="6D3C120C" w14:textId="77777777" w:rsidR="007B599E" w:rsidRDefault="007B599E" w:rsidP="007B599E">
      <w:pPr>
        <w:pStyle w:val="ListParagraph"/>
      </w:pPr>
    </w:p>
    <w:p w14:paraId="348D3F09" w14:textId="77777777" w:rsidR="007B599E" w:rsidRDefault="007B599E" w:rsidP="007B599E">
      <w:pPr>
        <w:pStyle w:val="ListParagraph"/>
        <w:numPr>
          <w:ilvl w:val="0"/>
          <w:numId w:val="5"/>
        </w:numPr>
        <w:spacing w:after="0" w:line="240" w:lineRule="auto"/>
      </w:pPr>
      <w:r>
        <w:t>CES Specialist in Environmental Risk - ES</w:t>
      </w:r>
    </w:p>
    <w:p w14:paraId="29B80CAB" w14:textId="77777777" w:rsidR="007B599E" w:rsidRDefault="007B599E" w:rsidP="007B599E">
      <w:pPr>
        <w:pStyle w:val="ListParagraph"/>
      </w:pPr>
    </w:p>
    <w:p w14:paraId="14CAD224" w14:textId="77777777" w:rsidR="007B599E" w:rsidRDefault="007B599E" w:rsidP="007B599E">
      <w:pPr>
        <w:pStyle w:val="ListParagraph"/>
        <w:numPr>
          <w:ilvl w:val="0"/>
          <w:numId w:val="5"/>
        </w:numPr>
        <w:spacing w:after="0" w:line="240" w:lineRule="auto"/>
      </w:pPr>
      <w:r w:rsidRPr="00FB6FCE">
        <w:t>CES Specialist in Food Safety in Yuma</w:t>
      </w:r>
      <w:r>
        <w:t xml:space="preserve"> - ES</w:t>
      </w:r>
    </w:p>
    <w:p w14:paraId="43EC76A2" w14:textId="77777777" w:rsidR="007B599E" w:rsidRDefault="007B599E" w:rsidP="007B599E">
      <w:pPr>
        <w:pStyle w:val="ListParagraph"/>
      </w:pPr>
    </w:p>
    <w:p w14:paraId="61901099" w14:textId="77777777" w:rsidR="007B599E" w:rsidRDefault="007B599E" w:rsidP="007B599E">
      <w:pPr>
        <w:pStyle w:val="ListParagraph"/>
        <w:numPr>
          <w:ilvl w:val="0"/>
          <w:numId w:val="5"/>
        </w:numPr>
        <w:spacing w:after="0" w:line="240" w:lineRule="auto"/>
      </w:pPr>
      <w:r>
        <w:t>CES Specialist to address the needs and issues surrounding Public Land Grazing -SNRE</w:t>
      </w:r>
    </w:p>
    <w:p w14:paraId="6ED99F10" w14:textId="77777777" w:rsidR="007B599E" w:rsidRDefault="007B599E" w:rsidP="007B599E">
      <w:pPr>
        <w:pStyle w:val="ListParagraph"/>
      </w:pPr>
    </w:p>
    <w:p w14:paraId="2DB80EB7" w14:textId="77777777" w:rsidR="007B599E" w:rsidRPr="00FB6FCE" w:rsidRDefault="007B599E" w:rsidP="007B599E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</w:rPr>
      </w:pPr>
      <w:r>
        <w:t>CES Specialist to coordinate with Extension on Culinary Health program - SNSW</w:t>
      </w:r>
    </w:p>
    <w:p w14:paraId="09195D86" w14:textId="77777777" w:rsidR="007B599E" w:rsidRPr="00FB6FCE" w:rsidRDefault="007B599E" w:rsidP="007B599E">
      <w:pPr>
        <w:pStyle w:val="ListParagraph"/>
        <w:rPr>
          <w:b/>
          <w:bCs/>
        </w:rPr>
      </w:pPr>
    </w:p>
    <w:p w14:paraId="2D258565" w14:textId="77777777" w:rsidR="007B599E" w:rsidRDefault="007B599E" w:rsidP="007B599E">
      <w:pPr>
        <w:pStyle w:val="ListParagraph"/>
        <w:numPr>
          <w:ilvl w:val="0"/>
          <w:numId w:val="5"/>
        </w:numPr>
        <w:spacing w:after="0" w:line="240" w:lineRule="auto"/>
      </w:pPr>
      <w:r>
        <w:t>CES agronomist for new and alternative crops - SPS</w:t>
      </w:r>
    </w:p>
    <w:p w14:paraId="11AAB807" w14:textId="77777777" w:rsidR="007B599E" w:rsidRDefault="007B599E" w:rsidP="00F72061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color w:val="auto"/>
          <w:sz w:val="22"/>
        </w:rPr>
      </w:pPr>
    </w:p>
    <w:sectPr w:rsidR="007B599E" w:rsidSect="009572E6">
      <w:pgSz w:w="12240" w:h="15840"/>
      <w:pgMar w:top="990" w:right="1155" w:bottom="900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233A7"/>
    <w:multiLevelType w:val="hybridMultilevel"/>
    <w:tmpl w:val="05841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21DE4"/>
    <w:multiLevelType w:val="hybridMultilevel"/>
    <w:tmpl w:val="2CD2E580"/>
    <w:lvl w:ilvl="0" w:tplc="0EFC52E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387066"/>
    <w:multiLevelType w:val="hybridMultilevel"/>
    <w:tmpl w:val="93860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52315C"/>
    <w:multiLevelType w:val="hybridMultilevel"/>
    <w:tmpl w:val="8A2086B8"/>
    <w:lvl w:ilvl="0" w:tplc="D2886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40E1ED6"/>
    <w:multiLevelType w:val="hybridMultilevel"/>
    <w:tmpl w:val="4208A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2860162">
    <w:abstractNumId w:val="3"/>
  </w:num>
  <w:num w:numId="2" w16cid:durableId="1277559524">
    <w:abstractNumId w:val="0"/>
  </w:num>
  <w:num w:numId="3" w16cid:durableId="1048339039">
    <w:abstractNumId w:val="2"/>
  </w:num>
  <w:num w:numId="4" w16cid:durableId="2066291504">
    <w:abstractNumId w:val="4"/>
  </w:num>
  <w:num w:numId="5" w16cid:durableId="5966687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qAUAPbU2nCwAAAA="/>
  </w:docVars>
  <w:rsids>
    <w:rsidRoot w:val="00B825DE"/>
    <w:rsid w:val="002216C3"/>
    <w:rsid w:val="002705B3"/>
    <w:rsid w:val="004049F4"/>
    <w:rsid w:val="004066A6"/>
    <w:rsid w:val="00445794"/>
    <w:rsid w:val="005917D4"/>
    <w:rsid w:val="006137D3"/>
    <w:rsid w:val="006640FF"/>
    <w:rsid w:val="00792801"/>
    <w:rsid w:val="007B599E"/>
    <w:rsid w:val="0080605D"/>
    <w:rsid w:val="0082097F"/>
    <w:rsid w:val="008E41F0"/>
    <w:rsid w:val="009572E6"/>
    <w:rsid w:val="00960927"/>
    <w:rsid w:val="00B825DE"/>
    <w:rsid w:val="00BF66A7"/>
    <w:rsid w:val="00D038CC"/>
    <w:rsid w:val="00D176BC"/>
    <w:rsid w:val="00D26B99"/>
    <w:rsid w:val="00D534E1"/>
    <w:rsid w:val="00D73C3D"/>
    <w:rsid w:val="00E03C2E"/>
    <w:rsid w:val="00E418FC"/>
    <w:rsid w:val="00E71D3B"/>
    <w:rsid w:val="00E8102E"/>
    <w:rsid w:val="00F7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F72061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Emphasis">
    <w:name w:val="Emphasis"/>
    <w:basedOn w:val="DefaultParagraphFont"/>
    <w:uiPriority w:val="20"/>
    <w:qFormat/>
    <w:rsid w:val="00F72061"/>
    <w:rPr>
      <w:i/>
      <w:iCs/>
    </w:rPr>
  </w:style>
  <w:style w:type="paragraph" w:styleId="ListParagraph">
    <w:name w:val="List Paragraph"/>
    <w:basedOn w:val="Normal"/>
    <w:uiPriority w:val="34"/>
    <w:qFormat/>
    <w:rsid w:val="00BF66A7"/>
    <w:pPr>
      <w:spacing w:after="160" w:line="25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table" w:styleId="TableGrid">
    <w:name w:val="Table Grid"/>
    <w:basedOn w:val="TableNormal"/>
    <w:uiPriority w:val="39"/>
    <w:rsid w:val="009572E6"/>
    <w:pPr>
      <w:spacing w:after="0" w:line="240" w:lineRule="auto"/>
    </w:pPr>
    <w:rPr>
      <w:rFonts w:eastAsia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72E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72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3</cp:revision>
  <dcterms:created xsi:type="dcterms:W3CDTF">2022-05-02T15:50:00Z</dcterms:created>
  <dcterms:modified xsi:type="dcterms:W3CDTF">2022-05-02T15:51:00Z</dcterms:modified>
</cp:coreProperties>
</file>